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2CF" w:rsidRPr="00CF22BD" w:rsidRDefault="00CF22BD" w:rsidP="000A02C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F22BD">
        <w:rPr>
          <w:rFonts w:ascii="Times New Roman" w:hAnsi="Times New Roman" w:cs="Times New Roman"/>
          <w:b/>
          <w:bCs/>
          <w:sz w:val="24"/>
          <w:szCs w:val="24"/>
        </w:rPr>
        <w:t>Employee’s</w:t>
      </w:r>
      <w:r w:rsidR="0030507E" w:rsidRPr="00CF22BD">
        <w:rPr>
          <w:rFonts w:ascii="Times New Roman" w:hAnsi="Times New Roman" w:cs="Times New Roman"/>
          <w:b/>
          <w:bCs/>
          <w:sz w:val="24"/>
          <w:szCs w:val="24"/>
        </w:rPr>
        <w:t xml:space="preserve"> development</w:t>
      </w:r>
    </w:p>
    <w:p w:rsidR="000A02CF" w:rsidRDefault="000A02CF" w:rsidP="000A02CF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77352">
        <w:rPr>
          <w:rFonts w:ascii="Times New Roman" w:hAnsi="Times New Roman" w:cs="Times New Roman"/>
          <w:sz w:val="24"/>
          <w:szCs w:val="24"/>
        </w:rPr>
        <w:t>It is a process or set of planned activities that will help an individual, overtime, to develop to their full potential.</w:t>
      </w:r>
    </w:p>
    <w:p w:rsidR="000A02CF" w:rsidRPr="00024C86" w:rsidRDefault="000A02CF" w:rsidP="000A02CF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24C86">
        <w:rPr>
          <w:rFonts w:ascii="Times New Roman" w:hAnsi="Times New Roman" w:cs="Times New Roman"/>
          <w:sz w:val="24"/>
          <w:szCs w:val="24"/>
        </w:rPr>
        <w:t xml:space="preserve">Development </w:t>
      </w:r>
      <w:proofErr w:type="gramStart"/>
      <w:r w:rsidRPr="00024C86">
        <w:rPr>
          <w:rFonts w:ascii="Times New Roman" w:hAnsi="Times New Roman" w:cs="Times New Roman"/>
          <w:sz w:val="24"/>
          <w:szCs w:val="24"/>
        </w:rPr>
        <w:t>is directed</w:t>
      </w:r>
      <w:proofErr w:type="gramEnd"/>
      <w:r w:rsidRPr="00024C86">
        <w:rPr>
          <w:rFonts w:ascii="Times New Roman" w:hAnsi="Times New Roman" w:cs="Times New Roman"/>
          <w:sz w:val="24"/>
          <w:szCs w:val="24"/>
        </w:rPr>
        <w:t xml:space="preserve"> towards future needs rather than present needs, and which is concerned more with career growth than immediate performance.</w:t>
      </w:r>
      <w:r w:rsidR="00024C86" w:rsidRPr="00024C86">
        <w:rPr>
          <w:rFonts w:ascii="Times New Roman" w:hAnsi="Times New Roman" w:cs="Times New Roman"/>
          <w:sz w:val="24"/>
          <w:szCs w:val="24"/>
        </w:rPr>
        <w:t xml:space="preserve"> In other words, </w:t>
      </w:r>
      <w:r w:rsidR="00024C86" w:rsidRPr="00024C86">
        <w:rPr>
          <w:rStyle w:val="fontstyle01"/>
          <w:rFonts w:ascii="Times New Roman" w:hAnsi="Times New Roman" w:cs="Times New Roman"/>
          <w:sz w:val="24"/>
          <w:szCs w:val="24"/>
        </w:rPr>
        <w:t>Development is future oriented; it involves learning that is not necessarily related to the employee’s current</w:t>
      </w:r>
      <w:r w:rsidR="00024C86">
        <w:rPr>
          <w:rStyle w:val="fontstyle01"/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  <w:r w:rsidR="00024C86" w:rsidRPr="00024C86">
        <w:rPr>
          <w:rStyle w:val="fontstyle01"/>
          <w:rFonts w:ascii="Times New Roman" w:hAnsi="Times New Roman" w:cs="Times New Roman"/>
          <w:sz w:val="24"/>
          <w:szCs w:val="24"/>
        </w:rPr>
        <w:t>job</w:t>
      </w:r>
    </w:p>
    <w:p w:rsidR="000A02CF" w:rsidRPr="00F77352" w:rsidRDefault="000A02CF" w:rsidP="000A02CF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77352">
        <w:rPr>
          <w:rFonts w:ascii="Times New Roman" w:hAnsi="Times New Roman" w:cs="Times New Roman"/>
          <w:sz w:val="24"/>
          <w:szCs w:val="24"/>
        </w:rPr>
        <w:t>Development focuses on enhancing a learner’s self-esteem and sense of identity. It involves elements of discovery, reflection and change. It may occur in an organizational setting or it may be a more personal set of activities.</w:t>
      </w:r>
    </w:p>
    <w:p w:rsidR="000A02CF" w:rsidRDefault="000A02CF" w:rsidP="000A02CF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77352">
        <w:rPr>
          <w:rFonts w:ascii="Times New Roman" w:hAnsi="Times New Roman" w:cs="Times New Roman"/>
          <w:sz w:val="24"/>
          <w:szCs w:val="24"/>
        </w:rPr>
        <w:t>When we refer to development in an organization, we are primarily concerned with the growth, and advancement of employees.</w:t>
      </w:r>
    </w:p>
    <w:p w:rsidR="000A02CF" w:rsidRPr="00C35313" w:rsidRDefault="000A02CF" w:rsidP="000A02CF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35313">
        <w:rPr>
          <w:rFonts w:ascii="Times New Roman" w:hAnsi="Times New Roman" w:cs="Times New Roman"/>
          <w:sz w:val="24"/>
          <w:szCs w:val="24"/>
        </w:rPr>
        <w:t>Development requires an openness and willingness to learn from experience.</w:t>
      </w:r>
    </w:p>
    <w:p w:rsidR="000A02CF" w:rsidRPr="00F77352" w:rsidRDefault="000A02CF" w:rsidP="000A02CF">
      <w:pPr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F77352">
        <w:rPr>
          <w:rFonts w:ascii="Times New Roman" w:hAnsi="Times New Roman" w:cs="Times New Roman"/>
          <w:sz w:val="24"/>
          <w:szCs w:val="24"/>
        </w:rPr>
        <w:t xml:space="preserve">People are the most valued resource and, in line with this philosophy, </w:t>
      </w:r>
      <w:r w:rsidRPr="00F77352">
        <w:rPr>
          <w:rFonts w:ascii="Times New Roman" w:hAnsi="Times New Roman" w:cs="Times New Roman"/>
          <w:b/>
          <w:sz w:val="24"/>
          <w:szCs w:val="24"/>
        </w:rPr>
        <w:t>the following principles are considered important in the context of development:</w:t>
      </w:r>
    </w:p>
    <w:p w:rsidR="000A02CF" w:rsidRPr="00F77352" w:rsidRDefault="000A02CF" w:rsidP="000A02CF">
      <w:pPr>
        <w:numPr>
          <w:ilvl w:val="0"/>
          <w:numId w:val="2"/>
        </w:numPr>
        <w:rPr>
          <w:rFonts w:ascii="Times New Roman" w:hAnsi="Times New Roman" w:cs="Times New Roman"/>
          <w:i/>
          <w:sz w:val="24"/>
          <w:szCs w:val="24"/>
        </w:rPr>
      </w:pPr>
      <w:r w:rsidRPr="00F77352">
        <w:rPr>
          <w:rFonts w:ascii="Times New Roman" w:hAnsi="Times New Roman" w:cs="Times New Roman"/>
          <w:i/>
          <w:sz w:val="24"/>
          <w:szCs w:val="24"/>
        </w:rPr>
        <w:t>Individuals have ownership of development</w:t>
      </w:r>
    </w:p>
    <w:p w:rsidR="000A02CF" w:rsidRPr="00F77352" w:rsidRDefault="000A02CF" w:rsidP="000A02CF">
      <w:pPr>
        <w:numPr>
          <w:ilvl w:val="0"/>
          <w:numId w:val="2"/>
        </w:numPr>
        <w:rPr>
          <w:rFonts w:ascii="Times New Roman" w:hAnsi="Times New Roman" w:cs="Times New Roman"/>
          <w:i/>
          <w:sz w:val="24"/>
          <w:szCs w:val="24"/>
        </w:rPr>
      </w:pPr>
      <w:r w:rsidRPr="00F77352">
        <w:rPr>
          <w:rFonts w:ascii="Times New Roman" w:hAnsi="Times New Roman" w:cs="Times New Roman"/>
          <w:i/>
          <w:sz w:val="24"/>
          <w:szCs w:val="24"/>
        </w:rPr>
        <w:t>Development is a flexible, and not always systematic, process</w:t>
      </w:r>
    </w:p>
    <w:p w:rsidR="000A02CF" w:rsidRPr="00F77352" w:rsidRDefault="000A02CF" w:rsidP="000A02CF">
      <w:pPr>
        <w:numPr>
          <w:ilvl w:val="0"/>
          <w:numId w:val="2"/>
        </w:numPr>
        <w:rPr>
          <w:rFonts w:ascii="Times New Roman" w:hAnsi="Times New Roman" w:cs="Times New Roman"/>
          <w:i/>
          <w:sz w:val="24"/>
          <w:szCs w:val="24"/>
        </w:rPr>
      </w:pPr>
      <w:r w:rsidRPr="00F77352">
        <w:rPr>
          <w:rFonts w:ascii="Times New Roman" w:hAnsi="Times New Roman" w:cs="Times New Roman"/>
          <w:i/>
          <w:sz w:val="24"/>
          <w:szCs w:val="24"/>
        </w:rPr>
        <w:t>Development requires an openness and willingness to learn from experience.</w:t>
      </w:r>
    </w:p>
    <w:p w:rsidR="000A02CF" w:rsidRPr="00F77352" w:rsidRDefault="000A02CF" w:rsidP="000A02CF">
      <w:pPr>
        <w:numPr>
          <w:ilvl w:val="0"/>
          <w:numId w:val="2"/>
        </w:numPr>
        <w:rPr>
          <w:rFonts w:ascii="Times New Roman" w:hAnsi="Times New Roman" w:cs="Times New Roman"/>
          <w:i/>
          <w:sz w:val="24"/>
          <w:szCs w:val="24"/>
        </w:rPr>
      </w:pPr>
      <w:r w:rsidRPr="00F77352">
        <w:rPr>
          <w:rFonts w:ascii="Times New Roman" w:hAnsi="Times New Roman" w:cs="Times New Roman"/>
          <w:i/>
          <w:sz w:val="24"/>
          <w:szCs w:val="24"/>
        </w:rPr>
        <w:t>Experience is a central part of the development process.</w:t>
      </w:r>
    </w:p>
    <w:p w:rsidR="000A02CF" w:rsidRDefault="000A02CF" w:rsidP="000A02CF"/>
    <w:p w:rsidR="000A02CF" w:rsidRDefault="000A02CF" w:rsidP="000A02CF"/>
    <w:p w:rsidR="008458B2" w:rsidRPr="000A02CF" w:rsidRDefault="008458B2" w:rsidP="000A02CF"/>
    <w:sectPr w:rsidR="008458B2" w:rsidRPr="000A02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6F06DE"/>
    <w:multiLevelType w:val="hybridMultilevel"/>
    <w:tmpl w:val="242AEC1A"/>
    <w:lvl w:ilvl="0" w:tplc="3EB6240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65434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3B0C6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43C17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CF0781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00601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9BAFC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95036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98460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410C1C77"/>
    <w:multiLevelType w:val="hybridMultilevel"/>
    <w:tmpl w:val="8A9CE5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65434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3B0C6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43C17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CF0781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00601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9BAFC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95036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98460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2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MLUwMjA1MzMxMDZX0lEKTi0uzszPAykwrgUAFd06kCwAAAA="/>
  </w:docVars>
  <w:rsids>
    <w:rsidRoot w:val="00567B05"/>
    <w:rsid w:val="00024C86"/>
    <w:rsid w:val="000A02CF"/>
    <w:rsid w:val="0030507E"/>
    <w:rsid w:val="003445C1"/>
    <w:rsid w:val="003F5F37"/>
    <w:rsid w:val="00567B05"/>
    <w:rsid w:val="006E29E7"/>
    <w:rsid w:val="008458B2"/>
    <w:rsid w:val="00B95F21"/>
    <w:rsid w:val="00CF22BD"/>
    <w:rsid w:val="00D2040B"/>
    <w:rsid w:val="00EF49A1"/>
    <w:rsid w:val="00F878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73026B"/>
  <w15:chartTrackingRefBased/>
  <w15:docId w15:val="{5153C634-3DD4-4AAF-BE9A-B2CB7E3F9C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02C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024C86"/>
    <w:rPr>
      <w:rFonts w:ascii="Garamond" w:hAnsi="Garamond" w:hint="default"/>
      <w:b w:val="0"/>
      <w:bCs w:val="0"/>
      <w:i w:val="0"/>
      <w:iCs w:val="0"/>
      <w:color w:val="231F1F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84</Words>
  <Characters>1055</Characters>
  <Application>Microsoft Office Word</Application>
  <DocSecurity>0</DocSecurity>
  <Lines>8</Lines>
  <Paragraphs>2</Paragraphs>
  <ScaleCrop>false</ScaleCrop>
  <Company/>
  <LinksUpToDate>false</LinksUpToDate>
  <CharactersWithSpaces>1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8</cp:revision>
  <dcterms:created xsi:type="dcterms:W3CDTF">2020-11-17T11:23:00Z</dcterms:created>
  <dcterms:modified xsi:type="dcterms:W3CDTF">2020-11-21T05:23:00Z</dcterms:modified>
</cp:coreProperties>
</file>